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ta Health App Technical Architecture</w:t>
      </w:r>
    </w:p>
    <w:p>
      <w:pPr>
        <w:pStyle w:val="Subtitle"/>
      </w:pPr>
      <w:r>
        <w:t xml:space="preserve">Scalable, Secure, Privacy-First Health Platform</w:t>
      </w:r>
    </w:p>
    <w:p>
      <w:pPr>
        <w:pStyle w:val="Author"/>
      </w:pPr>
      <w:r>
        <w:t xml:space="preserve">Vita Development Team</w:t>
      </w:r>
    </w:p>
    <w:p>
      <w:pPr>
        <w:pStyle w:val="Date"/>
      </w:pPr>
      <w:r>
        <w:t xml:space="preserve">December 2024</w:t>
      </w:r>
    </w:p>
    <w:bookmarkStart w:id="10" w:name="vita-technical-architecture"/>
    <w:p>
      <w:pPr>
        <w:pStyle w:val="Heading1"/>
      </w:pPr>
      <w:r>
        <w:t xml:space="preserve">🏗️ Vita Technical Architecture</w:t>
      </w:r>
    </w:p>
    <w:bookmarkStart w:id="9" w:name="Xd397aa746d2b1ebd3b3d98e9d5887379f5834cd"/>
    <w:p>
      <w:pPr>
        <w:pStyle w:val="Heading2"/>
      </w:pPr>
      <w:r>
        <w:t xml:space="preserve">Scalable, Secure, Privacy-First Health Platform</w:t>
      </w:r>
    </w:p>
    <w:p>
      <w:pPr>
        <w:pStyle w:val="FirstParagraph"/>
      </w:pPr>
      <w:r>
        <w:rPr>
          <w:b/>
          <w:bCs/>
        </w:rPr>
        <w:t xml:space="preserve">Modern React application with Firebase backend, optimized for performance and privacy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2" w:name="architecture-goals"/>
    <w:p>
      <w:pPr>
        <w:pStyle w:val="Heading1"/>
      </w:pPr>
      <w:r>
        <w:t xml:space="preserve">🎯 Architecture Goals</w:t>
      </w:r>
    </w:p>
    <w:bookmarkStart w:id="11" w:name="core-principles"/>
    <w:p>
      <w:pPr>
        <w:pStyle w:val="Heading2"/>
      </w:pPr>
      <w:r>
        <w:t xml:space="preserve">Core Princip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vacy by Design</w:t>
      </w:r>
      <w:r>
        <w:t xml:space="preserve">: Local processing, user-controlled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lability</w:t>
      </w:r>
      <w:r>
        <w:t xml:space="preserve">: Handle 1M+ users with consistent perform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</w:t>
      </w:r>
      <w:r>
        <w:t xml:space="preserve">: End-to-end encryption, secure authent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</w:t>
      </w:r>
      <w:r>
        <w:t xml:space="preserve">: &lt;3 second load times, smooth anim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iability</w:t>
      </w:r>
      <w:r>
        <w:t xml:space="preserve">: 99.9% uptime, robust error hand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intainability</w:t>
      </w:r>
      <w:r>
        <w:t xml:space="preserve">: Clean code, comprehensive documentation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4" w:name="system-overview"/>
    <w:p>
      <w:pPr>
        <w:pStyle w:val="Heading1"/>
      </w:pPr>
      <w:r>
        <w:t xml:space="preserve">🏛️ System Overview</w:t>
      </w:r>
    </w:p>
    <w:bookmarkStart w:id="13" w:name="high-level-architecture"/>
    <w:p>
      <w:pPr>
        <w:pStyle w:val="Heading2"/>
      </w:pPr>
      <w:r>
        <w:t xml:space="preserve">High-Level 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React Web     │    │   Mobile App    │    │   Admin Panel   │</w:t>
      </w:r>
      <w:r>
        <w:br/>
      </w:r>
      <w:r>
        <w:rPr>
          <w:rStyle w:val="VerbatimChar"/>
        </w:rPr>
        <w:t xml:space="preserve">│   Application   │    │  (React Native) │    │   (Future)   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  <w:r>
        <w:br/>
      </w:r>
      <w:r>
        <w:rPr>
          <w:rStyle w:val="VerbatimChar"/>
        </w:rPr>
        <w:t xml:space="preserve">         │                       │                       │</w:t>
      </w:r>
      <w:r>
        <w:br/>
      </w:r>
      <w:r>
        <w:rPr>
          <w:rStyle w:val="VerbatimChar"/>
        </w:rPr>
        <w:t xml:space="preserve">         └───────────────────────┼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         ┌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  │              Firebase Backend                   │</w:t>
      </w:r>
      <w:r>
        <w:br/>
      </w:r>
      <w:r>
        <w:rPr>
          <w:rStyle w:val="VerbatimChar"/>
        </w:rPr>
        <w:t xml:space="preserve">         │  ┌─────────────┐ ┌─────────────┐ ┌─────────────┐│</w:t>
      </w:r>
      <w:r>
        <w:br/>
      </w:r>
      <w:r>
        <w:rPr>
          <w:rStyle w:val="VerbatimChar"/>
        </w:rPr>
        <w:t xml:space="preserve">         │  │    Auth     │ │  Firestore  │ │   Hosting   ││</w:t>
      </w:r>
      <w:r>
        <w:br/>
      </w:r>
      <w:r>
        <w:rPr>
          <w:rStyle w:val="VerbatimChar"/>
        </w:rPr>
        <w:t xml:space="preserve">         │  └─────────────┘ └─────────────┘ └─────────────┘│</w:t>
      </w:r>
      <w:r>
        <w:br/>
      </w:r>
      <w:r>
        <w:rPr>
          <w:rStyle w:val="VerbatimChar"/>
        </w:rPr>
        <w:t xml:space="preserve">         └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8" w:name="frontend-architecture"/>
    <w:p>
      <w:pPr>
        <w:pStyle w:val="Heading1"/>
      </w:pPr>
      <w:r>
        <w:t xml:space="preserve">💻 Frontend Architecture</w:t>
      </w:r>
    </w:p>
    <w:bookmarkStart w:id="17" w:name="react-18-application"/>
    <w:p>
      <w:pPr>
        <w:pStyle w:val="Heading2"/>
      </w:pPr>
      <w:r>
        <w:t xml:space="preserve">React 18 Application</w:t>
      </w:r>
    </w:p>
    <w:bookmarkStart w:id="15" w:name="core-technologies"/>
    <w:p>
      <w:pPr>
        <w:pStyle w:val="Heading3"/>
      </w:pPr>
      <w:r>
        <w:t xml:space="preserve">Core Technolog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ct 18</w:t>
      </w:r>
      <w:r>
        <w:t xml:space="preserve">: Latest features, concurrent render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amer Motion</w:t>
      </w:r>
      <w:r>
        <w:t xml:space="preserve">: Smooth animations and transi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ct Router</w:t>
      </w:r>
      <w:r>
        <w:t xml:space="preserve">: Client-side routing and navig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ct Context</w:t>
      </w:r>
      <w:r>
        <w:t xml:space="preserve">: Global state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ilwind CSS</w:t>
      </w:r>
      <w:r>
        <w:t xml:space="preserve">: Utility-first styling</w:t>
      </w:r>
    </w:p>
    <w:bookmarkEnd w:id="15"/>
    <w:bookmarkStart w:id="16" w:name="component-structure"/>
    <w:p>
      <w:pPr>
        <w:pStyle w:val="Heading3"/>
      </w:pPr>
      <w:r>
        <w:t xml:space="preserve">Component Structure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          # Reusable UI components</w:t>
      </w:r>
      <w:r>
        <w:br/>
      </w:r>
      <w:r>
        <w:rPr>
          <w:rStyle w:val="VerbatimChar"/>
        </w:rPr>
        <w:t xml:space="preserve">├── pages/              # Route-level components</w:t>
      </w:r>
      <w:r>
        <w:br/>
      </w:r>
      <w:r>
        <w:rPr>
          <w:rStyle w:val="VerbatimChar"/>
        </w:rPr>
        <w:t xml:space="preserve">├── context/            # React Context providers</w:t>
      </w:r>
      <w:r>
        <w:br/>
      </w:r>
      <w:r>
        <w:rPr>
          <w:rStyle w:val="VerbatimChar"/>
        </w:rPr>
        <w:t xml:space="preserve">├── services/           # Business logic and API calls</w:t>
      </w:r>
      <w:r>
        <w:br/>
      </w:r>
      <w:r>
        <w:rPr>
          <w:rStyle w:val="VerbatimChar"/>
        </w:rPr>
        <w:t xml:space="preserve">├── hooks/              # Custom React hooks</w:t>
      </w:r>
      <w:r>
        <w:br/>
      </w:r>
      <w:r>
        <w:rPr>
          <w:rStyle w:val="VerbatimChar"/>
        </w:rPr>
        <w:t xml:space="preserve">└── utils/              # Helper functions</w:t>
      </w:r>
    </w:p>
    <w:p>
      <w:r>
        <w:pict>
          <v:rect style="width:0;height:1.5pt" o:hralign="center" o:hrstd="t" o:hr="t"/>
        </w:pict>
      </w:r>
    </w:p>
    <w:bookmarkEnd w:id="16"/>
    <w:bookmarkEnd w:id="17"/>
    <w:bookmarkEnd w:id="18"/>
    <w:bookmarkStart w:id="20" w:name="key-services"/>
    <w:p>
      <w:pPr>
        <w:pStyle w:val="Heading1"/>
      </w:pPr>
      <w:r>
        <w:t xml:space="preserve">🔧 Key Services</w:t>
      </w:r>
    </w:p>
    <w:bookmarkStart w:id="19" w:name="healthdataservice"/>
    <w:p>
      <w:pPr>
        <w:pStyle w:val="Heading2"/>
      </w:pPr>
      <w:r>
        <w:t xml:space="preserve">HealthDataServi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HealthDataService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userId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ch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dayStat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ched Firebase queri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al-time data process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vacy-first data handling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HealthData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ata valid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rebase storag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che invalidatio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eatures</w:t>
      </w:r>
      <w:r>
        <w:t xml:space="preserve">: Caching, real-time sync, offline support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2" w:name="vitalitystateengine"/>
    <w:p>
      <w:pPr>
        <w:pStyle w:val="Heading1"/>
      </w:pPr>
      <w:r>
        <w:t xml:space="preserve">🧠 VitalityStateEngine</w:t>
      </w:r>
    </w:p>
    <w:bookmarkStart w:id="21" w:name="science-based-calculations"/>
    <w:p>
      <w:pPr>
        <w:pStyle w:val="Heading2"/>
      </w:pPr>
      <w:r>
        <w:t xml:space="preserve">Science-Based Calculation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italityStateEngine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VitalityState</w:t>
      </w:r>
      <w:r>
        <w:rPr>
          <w:rStyle w:val="NormalTok"/>
        </w:rPr>
        <w:t xml:space="preserve">(healthDat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ill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Pillars</w:t>
      </w:r>
      <w:r>
        <w:rPr>
          <w:rStyle w:val="NormalTok"/>
        </w:rPr>
        <w:t xml:space="preserve">(health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verall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OverallScore</w:t>
      </w:r>
      <w:r>
        <w:rPr>
          <w:rStyle w:val="NormalTok"/>
        </w:rPr>
        <w:t xml:space="preserve">(pillar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termineVitalityState</w:t>
      </w:r>
      <w:r>
        <w:rPr>
          <w:rStyle w:val="NormalTok"/>
        </w:rPr>
        <w:t xml:space="preserve">(overallScor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illa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verallSco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ecommend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Recommendations</w:t>
      </w:r>
      <w:r>
        <w:rPr>
          <w:rStyle w:val="NormalTok"/>
        </w:rPr>
        <w:t xml:space="preserve">(pillars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eatures</w:t>
      </w:r>
      <w:r>
        <w:t xml:space="preserve">: Real-time calculations, scientific algorithms, personalized insight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notificationintelligence"/>
    <w:p>
      <w:pPr>
        <w:pStyle w:val="Heading1"/>
      </w:pPr>
      <w:r>
        <w:t xml:space="preserve">🔔 NotificationIntelligence</w:t>
      </w:r>
    </w:p>
    <w:bookmarkStart w:id="23" w:name="smart-health-data-capture"/>
    <w:p>
      <w:pPr>
        <w:pStyle w:val="Heading2"/>
      </w:pPr>
      <w:r>
        <w:t xml:space="preserve">Smart Health Data Captur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Intelligen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HealthNotification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cal notification monitor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vacy-first data extra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egration with manual entries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seHealthData</w:t>
      </w:r>
      <w:r>
        <w:rPr>
          <w:rStyle w:val="NormalTok"/>
        </w:rPr>
        <w:t xml:space="preserve">(notification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ttern recogni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ata valid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ructured data outpu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eatures</w:t>
      </w:r>
      <w:r>
        <w:t xml:space="preserve">: Local processing, privacy protection, smart parsing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backend-architecture"/>
    <w:p>
      <w:pPr>
        <w:pStyle w:val="Heading1"/>
      </w:pPr>
      <w:r>
        <w:t xml:space="preserve">🗄️ Backend Architecture</w:t>
      </w:r>
    </w:p>
    <w:bookmarkStart w:id="27" w:name="firebase-services"/>
    <w:p>
      <w:pPr>
        <w:pStyle w:val="Heading2"/>
      </w:pPr>
      <w:r>
        <w:t xml:space="preserve">Firebase Services</w:t>
      </w:r>
    </w:p>
    <w:bookmarkStart w:id="25" w:name="authentication"/>
    <w:p>
      <w:pPr>
        <w:pStyle w:val="Heading3"/>
      </w:pPr>
      <w:r>
        <w:t xml:space="preserve">Authentic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mail/Password</w:t>
      </w:r>
      <w:r>
        <w:t xml:space="preserve">: Secure user authentic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mail Verification</w:t>
      </w:r>
      <w:r>
        <w:t xml:space="preserve">: Account secur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ssword Reset</w:t>
      </w:r>
      <w:r>
        <w:t xml:space="preserve">: Self-service recove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ssion Management</w:t>
      </w:r>
      <w:r>
        <w:t xml:space="preserve">: Secure token handling</w:t>
      </w:r>
    </w:p>
    <w:bookmarkEnd w:id="25"/>
    <w:bookmarkStart w:id="26" w:name="firestore-database"/>
    <w:p>
      <w:pPr>
        <w:pStyle w:val="Heading3"/>
      </w:pPr>
      <w:r>
        <w:t xml:space="preserve">Firestore Database</w:t>
      </w:r>
    </w:p>
    <w:p>
      <w:pPr>
        <w:pStyle w:val="SourceCode"/>
      </w:pPr>
      <w:r>
        <w:rPr>
          <w:rStyle w:val="VerbatimChar"/>
        </w:rPr>
        <w:t xml:space="preserve">users/</w:t>
      </w:r>
      <w:r>
        <w:br/>
      </w:r>
      <w:r>
        <w:rPr>
          <w:rStyle w:val="VerbatimChar"/>
        </w:rPr>
        <w:t xml:space="preserve">├── {userId}/</w:t>
      </w:r>
      <w:r>
        <w:br/>
      </w:r>
      <w:r>
        <w:rPr>
          <w:rStyle w:val="VerbatimChar"/>
        </w:rPr>
        <w:t xml:space="preserve">│   ├── profile: { name, email, preferences }</w:t>
      </w:r>
      <w:r>
        <w:br/>
      </w:r>
      <w:r>
        <w:rPr>
          <w:rStyle w:val="VerbatimChar"/>
        </w:rPr>
        <w:t xml:space="preserve">│   ├── health_entries/</w:t>
      </w:r>
      <w:r>
        <w:br/>
      </w:r>
      <w:r>
        <w:rPr>
          <w:rStyle w:val="VerbatimChar"/>
        </w:rPr>
        <w:t xml:space="preserve">│   │   └── {entryId}: { date, metrics, source }</w:t>
      </w:r>
      <w:r>
        <w:br/>
      </w:r>
      <w:r>
        <w:rPr>
          <w:rStyle w:val="VerbatimChar"/>
        </w:rPr>
        <w:t xml:space="preserve">│   ├── social_circle/</w:t>
      </w:r>
      <w:r>
        <w:br/>
      </w:r>
      <w:r>
        <w:rPr>
          <w:rStyle w:val="VerbatimChar"/>
        </w:rPr>
        <w:t xml:space="preserve">│   │   └── {connectionId}: { userId, relationship }</w:t>
      </w:r>
      <w:r>
        <w:br/>
      </w:r>
      <w:r>
        <w:rPr>
          <w:rStyle w:val="VerbatimChar"/>
        </w:rPr>
        <w:t xml:space="preserve">│   └── settings/</w:t>
      </w:r>
      <w:r>
        <w:br/>
      </w:r>
      <w:r>
        <w:rPr>
          <w:rStyle w:val="VerbatimChar"/>
        </w:rPr>
        <w:t xml:space="preserve">│       └── privacy: { sharing, notifications }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2" w:name="security-privacy"/>
    <w:p>
      <w:pPr>
        <w:pStyle w:val="Heading1"/>
      </w:pPr>
      <w:r>
        <w:t xml:space="preserve">🔒 Security &amp; Privacy</w:t>
      </w:r>
    </w:p>
    <w:bookmarkStart w:id="31" w:name="privacy-first-design"/>
    <w:p>
      <w:pPr>
        <w:pStyle w:val="Heading2"/>
      </w:pPr>
      <w:r>
        <w:t xml:space="preserve">Privacy-First Design</w:t>
      </w:r>
    </w:p>
    <w:bookmarkStart w:id="29" w:name="data-processing"/>
    <w:p>
      <w:pPr>
        <w:pStyle w:val="Heading3"/>
      </w:pPr>
      <w:r>
        <w:t xml:space="preserve">Data Process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cal Processing</w:t>
      </w:r>
      <w:r>
        <w:t xml:space="preserve">: Health calculations on devi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inimal Data Transfer</w:t>
      </w:r>
      <w:r>
        <w:t xml:space="preserve">: Only essential data to Firebas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ser Consent</w:t>
      </w:r>
      <w:r>
        <w:t xml:space="preserve">: Explicit permission for all data usag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 Portability</w:t>
      </w:r>
      <w:r>
        <w:t xml:space="preserve">: Easy export and deletion</w:t>
      </w:r>
    </w:p>
    <w:bookmarkEnd w:id="29"/>
    <w:bookmarkStart w:id="30" w:name="security-measures"/>
    <w:p>
      <w:pPr>
        <w:pStyle w:val="Heading3"/>
      </w:pPr>
      <w:r>
        <w:t xml:space="preserve">Security Measu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rebase Security Rules</w:t>
      </w:r>
      <w:r>
        <w:t xml:space="preserve">: Row-level secur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TTPS Everywhere</w:t>
      </w:r>
      <w:r>
        <w:t xml:space="preserve">: Encrypted data transmiss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put Validation</w:t>
      </w:r>
      <w:r>
        <w:t xml:space="preserve">: Prevent injection attac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rror Handling</w:t>
      </w:r>
      <w:r>
        <w:t xml:space="preserve">: No sensitive data in logs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35" w:name="data-flow"/>
    <w:p>
      <w:pPr>
        <w:pStyle w:val="Heading1"/>
      </w:pPr>
      <w:r>
        <w:t xml:space="preserve">📊 Data Flow</w:t>
      </w:r>
    </w:p>
    <w:bookmarkStart w:id="34" w:name="health-data-pipeline"/>
    <w:p>
      <w:pPr>
        <w:pStyle w:val="Heading2"/>
      </w:pPr>
      <w:r>
        <w:t xml:space="preserve">Health Data Pipeline</w:t>
      </w:r>
    </w:p>
    <w:p>
      <w:pPr>
        <w:pStyle w:val="SourceCode"/>
      </w:pPr>
      <w:r>
        <w:rPr>
          <w:rStyle w:val="VerbatimChar"/>
        </w:rPr>
        <w:t xml:space="preserve">User Input → Validation → Local Processing → Firebase Storage</w:t>
      </w:r>
      <w:r>
        <w:br/>
      </w:r>
      <w:r>
        <w:rPr>
          <w:rStyle w:val="VerbatimChar"/>
        </w:rPr>
        <w:t xml:space="preserve">     ↓              ↓              ↓              ↓</w:t>
      </w:r>
      <w:r>
        <w:br/>
      </w:r>
      <w:r>
        <w:rPr>
          <w:rStyle w:val="VerbatimChar"/>
        </w:rPr>
        <w:t xml:space="preserve">Manual Entry   Smart Capture   VitalityEngine   Real-time Sync</w:t>
      </w:r>
      <w:r>
        <w:br/>
      </w:r>
      <w:r>
        <w:rPr>
          <w:rStyle w:val="VerbatimChar"/>
        </w:rPr>
        <w:t xml:space="preserve">     ↓              ↓              ↓              ↓</w:t>
      </w:r>
      <w:r>
        <w:br/>
      </w:r>
      <w:r>
        <w:rPr>
          <w:rStyle w:val="VerbatimChar"/>
        </w:rPr>
        <w:t xml:space="preserve">Form UI       Notifications   Calculations    Cross-device</w:t>
      </w:r>
    </w:p>
    <w:bookmarkStart w:id="33" w:name="key-features"/>
    <w:p>
      <w:pPr>
        <w:pStyle w:val="Heading3"/>
      </w:pPr>
      <w:r>
        <w:t xml:space="preserve">Key Featur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al-time synchronization</w:t>
      </w:r>
      <w:r>
        <w:t xml:space="preserve"> </w:t>
      </w:r>
      <w:r>
        <w:t xml:space="preserve">across devic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ffline support</w:t>
      </w:r>
      <w:r>
        <w:t xml:space="preserve"> </w:t>
      </w:r>
      <w:r>
        <w:t xml:space="preserve">with local storag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flict resolution</w:t>
      </w:r>
      <w:r>
        <w:t xml:space="preserve"> </w:t>
      </w:r>
      <w:r>
        <w:t xml:space="preserve">for concurrent edi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integrity</w:t>
      </w:r>
      <w:r>
        <w:t xml:space="preserve"> </w:t>
      </w:r>
      <w:r>
        <w:t xml:space="preserve">with validation layers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39" w:name="performance-optimization"/>
    <w:p>
      <w:pPr>
        <w:pStyle w:val="Heading1"/>
      </w:pPr>
      <w:r>
        <w:t xml:space="preserve">🚀 Performance Optimization</w:t>
      </w:r>
    </w:p>
    <w:bookmarkStart w:id="38" w:name="frontend-performance"/>
    <w:p>
      <w:pPr>
        <w:pStyle w:val="Heading2"/>
      </w:pPr>
      <w:r>
        <w:t xml:space="preserve">Frontend Performance</w:t>
      </w:r>
    </w:p>
    <w:bookmarkStart w:id="36" w:name="bundle-optimization"/>
    <w:p>
      <w:pPr>
        <w:pStyle w:val="Heading3"/>
      </w:pPr>
      <w:r>
        <w:t xml:space="preserve">Bundle Optimiz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de Splitting</w:t>
      </w:r>
      <w:r>
        <w:t xml:space="preserve">: Route-based lazy load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ree Shaking</w:t>
      </w:r>
      <w:r>
        <w:t xml:space="preserve">: Remove unused cod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sset Optimization</w:t>
      </w:r>
      <w:r>
        <w:t xml:space="preserve">: Compressed images and fo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DN Delivery</w:t>
      </w:r>
      <w:r>
        <w:t xml:space="preserve">: Fast global content delivery</w:t>
      </w:r>
    </w:p>
    <w:bookmarkEnd w:id="36"/>
    <w:bookmarkStart w:id="37" w:name="runtime-performance"/>
    <w:p>
      <w:pPr>
        <w:pStyle w:val="Heading3"/>
      </w:pPr>
      <w:r>
        <w:t xml:space="preserve">Runtime Performa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act.memo</w:t>
      </w:r>
      <w:r>
        <w:t xml:space="preserve">: Prevent unnecessary re-rende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seMemo/useCallback</w:t>
      </w:r>
      <w:r>
        <w:t xml:space="preserve">: Expensive calculation cach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irtual Scrolling</w:t>
      </w:r>
      <w:r>
        <w:t xml:space="preserve">: Handle large data se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gressive Loading</w:t>
      </w:r>
      <w:r>
        <w:t xml:space="preserve">: Incremental content loading</w:t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bookmarkStart w:id="43" w:name="scalability-strategy"/>
    <w:p>
      <w:pPr>
        <w:pStyle w:val="Heading1"/>
      </w:pPr>
      <w:r>
        <w:t xml:space="preserve">📈 Scalability Strategy</w:t>
      </w:r>
    </w:p>
    <w:bookmarkStart w:id="42" w:name="horizontal-scaling"/>
    <w:p>
      <w:pPr>
        <w:pStyle w:val="Heading2"/>
      </w:pPr>
      <w:r>
        <w:t xml:space="preserve">Horizontal Scaling</w:t>
      </w:r>
    </w:p>
    <w:bookmarkStart w:id="40" w:name="firebase-scaling"/>
    <w:p>
      <w:pPr>
        <w:pStyle w:val="Heading3"/>
      </w:pPr>
      <w:r>
        <w:t xml:space="preserve">Firebase Scal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to-scaling</w:t>
      </w:r>
      <w:r>
        <w:t xml:space="preserve">: Automatic resource alloc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lobal Distribution</w:t>
      </w:r>
      <w:r>
        <w:t xml:space="preserve">: Multi-region deploym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ching Strategy</w:t>
      </w:r>
      <w:r>
        <w:t xml:space="preserve">: Reduce database loa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nection Pooling</w:t>
      </w:r>
      <w:r>
        <w:t xml:space="preserve">: Efficient resource usage</w:t>
      </w:r>
    </w:p>
    <w:bookmarkEnd w:id="40"/>
    <w:bookmarkStart w:id="41" w:name="application-scaling"/>
    <w:p>
      <w:pPr>
        <w:pStyle w:val="Heading3"/>
      </w:pPr>
      <w:r>
        <w:t xml:space="preserve">Application Scal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icroservices</w:t>
      </w:r>
      <w:r>
        <w:t xml:space="preserve">: Modular service architectur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ad Balancing</w:t>
      </w:r>
      <w:r>
        <w:t xml:space="preserve">: Distribute traffic efficientl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DN Integration</w:t>
      </w:r>
      <w:r>
        <w:t xml:space="preserve">: Global content deliver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tabase Sharding</w:t>
      </w:r>
      <w:r>
        <w:t xml:space="preserve">: Partition large datasets</w:t>
      </w:r>
    </w:p>
    <w:p>
      <w:r>
        <w:pict>
          <v:rect style="width:0;height:1.5pt" o:hralign="center" o:hrstd="t" o:hr="t"/>
        </w:pict>
      </w:r>
    </w:p>
    <w:bookmarkEnd w:id="41"/>
    <w:bookmarkEnd w:id="42"/>
    <w:bookmarkEnd w:id="43"/>
    <w:bookmarkStart w:id="47" w:name="monitoring-analytics"/>
    <w:p>
      <w:pPr>
        <w:pStyle w:val="Heading1"/>
      </w:pPr>
      <w:r>
        <w:t xml:space="preserve">🔍 Monitoring &amp; Analytics</w:t>
      </w:r>
    </w:p>
    <w:bookmarkStart w:id="46" w:name="application-monitoring"/>
    <w:p>
      <w:pPr>
        <w:pStyle w:val="Heading2"/>
      </w:pPr>
      <w:r>
        <w:t xml:space="preserve">Application Monitoring</w:t>
      </w:r>
    </w:p>
    <w:bookmarkStart w:id="44" w:name="performance-metrics"/>
    <w:p>
      <w:pPr>
        <w:pStyle w:val="Heading3"/>
      </w:pPr>
      <w:r>
        <w:t xml:space="preserve">Performance Metric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re Web Vitals</w:t>
      </w:r>
      <w:r>
        <w:t xml:space="preserve">: LCP, FID, CLS track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 Metrics</w:t>
      </w:r>
      <w:r>
        <w:t xml:space="preserve">: Health data processing tim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rror Tracking</w:t>
      </w:r>
      <w:r>
        <w:t xml:space="preserve">: Real-time error monitor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ser Analytics</w:t>
      </w:r>
      <w:r>
        <w:t xml:space="preserve">: Privacy-compliant usage tracking</w:t>
      </w:r>
    </w:p>
    <w:bookmarkEnd w:id="44"/>
    <w:bookmarkStart w:id="45" w:name="tools-services"/>
    <w:p>
      <w:pPr>
        <w:pStyle w:val="Heading3"/>
      </w:pPr>
      <w:r>
        <w:t xml:space="preserve">Tools &amp; Servic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irebase Analytics</w:t>
      </w:r>
      <w:r>
        <w:t xml:space="preserve">: User behavior insigh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irebase Performance</w:t>
      </w:r>
      <w:r>
        <w:t xml:space="preserve">: App performance monitor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irebase Crashlytics</w:t>
      </w:r>
      <w:r>
        <w:t xml:space="preserve">: Crash report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Dashboards</w:t>
      </w:r>
      <w:r>
        <w:t xml:space="preserve">: Business metrics tracking</w:t>
      </w:r>
    </w:p>
    <w:p>
      <w:r>
        <w:pict>
          <v:rect style="width:0;height:1.5pt" o:hralign="center" o:hrstd="t" o:hr="t"/>
        </w:pict>
      </w:r>
    </w:p>
    <w:bookmarkEnd w:id="45"/>
    <w:bookmarkEnd w:id="46"/>
    <w:bookmarkEnd w:id="47"/>
    <w:bookmarkStart w:id="51" w:name="testing-strategy"/>
    <w:p>
      <w:pPr>
        <w:pStyle w:val="Heading1"/>
      </w:pPr>
      <w:r>
        <w:t xml:space="preserve">🧪 Testing Strategy</w:t>
      </w:r>
    </w:p>
    <w:bookmarkStart w:id="50" w:name="comprehensive-testing"/>
    <w:p>
      <w:pPr>
        <w:pStyle w:val="Heading2"/>
      </w:pPr>
      <w:r>
        <w:t xml:space="preserve">Comprehensive Testing</w:t>
      </w:r>
    </w:p>
    <w:bookmarkStart w:id="48" w:name="unit-testing"/>
    <w:p>
      <w:pPr>
        <w:pStyle w:val="Heading3"/>
      </w:pPr>
      <w:r>
        <w:t xml:space="preserve">Unit Test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Jest</w:t>
      </w:r>
      <w:r>
        <w:t xml:space="preserve">: JavaScript testing framework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act Testing Library</w:t>
      </w:r>
      <w:r>
        <w:t xml:space="preserve">: Component test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verage</w:t>
      </w:r>
      <w:r>
        <w:t xml:space="preserve">: &gt;90% code coverage targe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ocking</w:t>
      </w:r>
      <w:r>
        <w:t xml:space="preserve">: Firebase service mocking</w:t>
      </w:r>
    </w:p>
    <w:bookmarkEnd w:id="48"/>
    <w:bookmarkStart w:id="49" w:name="integration-testing"/>
    <w:p>
      <w:pPr>
        <w:pStyle w:val="Heading3"/>
      </w:pPr>
      <w:r>
        <w:t xml:space="preserve">Integration Test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irebase Emulator</w:t>
      </w:r>
      <w:r>
        <w:t xml:space="preserve">: Local backend test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PI Testing</w:t>
      </w:r>
      <w:r>
        <w:t xml:space="preserve">: Service integration valid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ross-browser</w:t>
      </w:r>
      <w:r>
        <w:t xml:space="preserve">: Multi-browser compatibilit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erformance Testing</w:t>
      </w:r>
      <w:r>
        <w:t xml:space="preserve">: Load and stress testing</w:t>
      </w:r>
    </w:p>
    <w:p>
      <w:r>
        <w:pict>
          <v:rect style="width:0;height:1.5pt" o:hralign="center" o:hrstd="t" o:hr="t"/>
        </w:pict>
      </w:r>
    </w:p>
    <w:bookmarkEnd w:id="49"/>
    <w:bookmarkEnd w:id="50"/>
    <w:bookmarkEnd w:id="51"/>
    <w:bookmarkStart w:id="54" w:name="deployment-pipeline"/>
    <w:p>
      <w:pPr>
        <w:pStyle w:val="Heading1"/>
      </w:pPr>
      <w:r>
        <w:t xml:space="preserve">🚀 Deployment Pipeline</w:t>
      </w:r>
    </w:p>
    <w:bookmarkStart w:id="53" w:name="cicd-workflow"/>
    <w:p>
      <w:pPr>
        <w:pStyle w:val="Heading2"/>
      </w:pPr>
      <w:r>
        <w:t xml:space="preserve">CI/CD Workflow</w:t>
      </w:r>
    </w:p>
    <w:p>
      <w:pPr>
        <w:pStyle w:val="SourceCode"/>
      </w:pPr>
      <w:r>
        <w:rPr>
          <w:rStyle w:val="VerbatimChar"/>
        </w:rPr>
        <w:t xml:space="preserve">Git Push → GitHub Actions → Tests → Build → Deploy</w:t>
      </w:r>
      <w:r>
        <w:br/>
      </w:r>
      <w:r>
        <w:rPr>
          <w:rStyle w:val="VerbatimChar"/>
        </w:rPr>
        <w:t xml:space="preserve">    ↓           ↓           ↓       ↓       ↓</w:t>
      </w:r>
      <w:r>
        <w:br/>
      </w:r>
      <w:r>
        <w:rPr>
          <w:rStyle w:val="VerbatimChar"/>
        </w:rPr>
        <w:t xml:space="preserve">Feature    Automated    Unit &amp;   Production  Firebase</w:t>
      </w:r>
      <w:r>
        <w:br/>
      </w:r>
      <w:r>
        <w:rPr>
          <w:rStyle w:val="VerbatimChar"/>
        </w:rPr>
        <w:t xml:space="preserve">Branch     Testing    Integration  Bundle   Hosting</w:t>
      </w:r>
    </w:p>
    <w:bookmarkStart w:id="52" w:name="environments"/>
    <w:p>
      <w:pPr>
        <w:pStyle w:val="Heading3"/>
      </w:pPr>
      <w:r>
        <w:t xml:space="preserve">Environmen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velopment</w:t>
      </w:r>
      <w:r>
        <w:t xml:space="preserve">: Local development with emulato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taging</w:t>
      </w:r>
      <w:r>
        <w:t xml:space="preserve">: Pre-production testing environmen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oduction</w:t>
      </w:r>
      <w:r>
        <w:t xml:space="preserve">: Live application with monitoring</w:t>
      </w:r>
    </w:p>
    <w:p>
      <w:r>
        <w:pict>
          <v:rect style="width:0;height:1.5pt" o:hralign="center" o:hrstd="t" o:hr="t"/>
        </w:pict>
      </w:r>
    </w:p>
    <w:bookmarkEnd w:id="52"/>
    <w:bookmarkEnd w:id="53"/>
    <w:bookmarkEnd w:id="54"/>
    <w:bookmarkStart w:id="58" w:name="future-architecture"/>
    <w:p>
      <w:pPr>
        <w:pStyle w:val="Heading1"/>
      </w:pPr>
      <w:r>
        <w:t xml:space="preserve">🔮 Future Architecture</w:t>
      </w:r>
    </w:p>
    <w:bookmarkStart w:id="57" w:name="planned-enhancements"/>
    <w:p>
      <w:pPr>
        <w:pStyle w:val="Heading2"/>
      </w:pPr>
      <w:r>
        <w:t xml:space="preserve">Planned Enhancements</w:t>
      </w:r>
    </w:p>
    <w:bookmarkStart w:id="55" w:name="version-2.0"/>
    <w:p>
      <w:pPr>
        <w:pStyle w:val="Heading3"/>
      </w:pPr>
      <w:r>
        <w:t xml:space="preserve">Version 2.0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icroservices</w:t>
      </w:r>
      <w:r>
        <w:t xml:space="preserve">: Break down monolithic servic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raphQL</w:t>
      </w:r>
      <w:r>
        <w:t xml:space="preserve">: Efficient data fetch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ebAssembly</w:t>
      </w:r>
      <w:r>
        <w:t xml:space="preserve">: High-performance calculatio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WA Features</w:t>
      </w:r>
      <w:r>
        <w:t xml:space="preserve">: Offline-first capabilities</w:t>
      </w:r>
    </w:p>
    <w:bookmarkEnd w:id="55"/>
    <w:bookmarkStart w:id="56" w:name="version-3.0"/>
    <w:p>
      <w:pPr>
        <w:pStyle w:val="Heading3"/>
      </w:pPr>
      <w:r>
        <w:t xml:space="preserve">Version 3.0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dge Computing</w:t>
      </w:r>
      <w:r>
        <w:t xml:space="preserve">: Reduce latency with edge function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I/ML Pipeline</w:t>
      </w:r>
      <w:r>
        <w:t xml:space="preserve">: Personalized recommendation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al-time Collaboration</w:t>
      </w:r>
      <w:r>
        <w:t xml:space="preserve">: Shared health goa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oT Integration</w:t>
      </w:r>
      <w:r>
        <w:t xml:space="preserve">: Wearable device support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62" w:name="development-standards"/>
    <w:p>
      <w:pPr>
        <w:pStyle w:val="Heading1"/>
      </w:pPr>
      <w:r>
        <w:t xml:space="preserve">📋 Development Standards</w:t>
      </w:r>
    </w:p>
    <w:bookmarkStart w:id="61" w:name="code-quality"/>
    <w:p>
      <w:pPr>
        <w:pStyle w:val="Heading2"/>
      </w:pPr>
      <w:r>
        <w:t xml:space="preserve">Code Quality</w:t>
      </w:r>
    </w:p>
    <w:bookmarkStart w:id="59" w:name="standards-guidelines"/>
    <w:p>
      <w:pPr>
        <w:pStyle w:val="Heading3"/>
      </w:pPr>
      <w:r>
        <w:t xml:space="preserve">Standards &amp; Guidelin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SLint</w:t>
      </w:r>
      <w:r>
        <w:t xml:space="preserve">: Code linting and formatt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ettier</w:t>
      </w:r>
      <w:r>
        <w:t xml:space="preserve">: Consistent code formatt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ypeScript</w:t>
      </w:r>
      <w:r>
        <w:t xml:space="preserve">: Type safety (future migration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ocumentation</w:t>
      </w:r>
      <w:r>
        <w:t xml:space="preserve">: Comprehensive code documentation</w:t>
      </w:r>
    </w:p>
    <w:bookmarkEnd w:id="59"/>
    <w:bookmarkStart w:id="60" w:name="best-practices"/>
    <w:p>
      <w:pPr>
        <w:pStyle w:val="Heading3"/>
      </w:pPr>
      <w:r>
        <w:t xml:space="preserve">Best Practi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mponent Design</w:t>
      </w:r>
      <w:r>
        <w:t xml:space="preserve">: Reusable, composable componen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tate Management</w:t>
      </w:r>
      <w:r>
        <w:t xml:space="preserve">: Predictable state updat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rror Boundaries</w:t>
      </w:r>
      <w:r>
        <w:t xml:space="preserve">: Graceful error handl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ccessibility</w:t>
      </w:r>
      <w:r>
        <w:t xml:space="preserve">: WCAG 2.1 compliance</w:t>
      </w:r>
    </w:p>
    <w:p>
      <w:r>
        <w:pict>
          <v:rect style="width:0;height:1.5pt" o:hralign="center" o:hrstd="t" o:hr="t"/>
        </w:pict>
      </w:r>
    </w:p>
    <w:bookmarkEnd w:id="60"/>
    <w:bookmarkEnd w:id="61"/>
    <w:bookmarkEnd w:id="62"/>
    <w:bookmarkStart w:id="66" w:name="technical-metrics"/>
    <w:p>
      <w:pPr>
        <w:pStyle w:val="Heading1"/>
      </w:pPr>
      <w:r>
        <w:t xml:space="preserve">🎯 Technical Metrics</w:t>
      </w:r>
    </w:p>
    <w:bookmarkStart w:id="65" w:name="performance-targets"/>
    <w:p>
      <w:pPr>
        <w:pStyle w:val="Heading2"/>
      </w:pPr>
      <w:r>
        <w:t xml:space="preserve">Performance Targets</w:t>
      </w:r>
    </w:p>
    <w:bookmarkStart w:id="63" w:name="core-metrics"/>
    <w:p>
      <w:pPr>
        <w:pStyle w:val="Heading3"/>
      </w:pPr>
      <w:r>
        <w:t xml:space="preserve">Core Metric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oad Time</w:t>
      </w:r>
      <w:r>
        <w:t xml:space="preserve">: &lt;3 seconds initial loa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ime to Interactive</w:t>
      </w:r>
      <w:r>
        <w:t xml:space="preserve">: &lt;5 second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undle Size</w:t>
      </w:r>
      <w:r>
        <w:t xml:space="preserve">: &lt;500KB gzippe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ighthouse Score</w:t>
      </w:r>
      <w:r>
        <w:t xml:space="preserve">: &gt;90 across all categories</w:t>
      </w:r>
    </w:p>
    <w:bookmarkEnd w:id="63"/>
    <w:bookmarkStart w:id="64" w:name="reliability-metrics"/>
    <w:p>
      <w:pPr>
        <w:pStyle w:val="Heading3"/>
      </w:pPr>
      <w:r>
        <w:t xml:space="preserve">Reliability Metric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ptime</w:t>
      </w:r>
      <w:r>
        <w:t xml:space="preserve">: 99.9% availabilit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rror Rate</w:t>
      </w:r>
      <w:r>
        <w:t xml:space="preserve">: &lt;0.1% of reques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ata Consistency</w:t>
      </w:r>
      <w:r>
        <w:t xml:space="preserve">: 100% across devic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curity</w:t>
      </w:r>
      <w:r>
        <w:t xml:space="preserve">: Zero critical vulnerabilities</w:t>
      </w:r>
    </w:p>
    <w:p>
      <w:r>
        <w:pict>
          <v:rect style="width:0;height:1.5pt" o:hralign="center" o:hrstd="t" o:hr="t"/>
        </w:pict>
      </w:r>
    </w:p>
    <w:bookmarkEnd w:id="64"/>
    <w:bookmarkEnd w:id="65"/>
    <w:bookmarkEnd w:id="66"/>
    <w:bookmarkStart w:id="70" w:name="development-workflow"/>
    <w:p>
      <w:pPr>
        <w:pStyle w:val="Heading1"/>
      </w:pPr>
      <w:r>
        <w:t xml:space="preserve">🛠️ Development Workflow</w:t>
      </w:r>
    </w:p>
    <w:bookmarkStart w:id="69" w:name="team-collaboration"/>
    <w:p>
      <w:pPr>
        <w:pStyle w:val="Heading2"/>
      </w:pPr>
      <w:r>
        <w:t xml:space="preserve">Team Collaboration</w:t>
      </w:r>
    </w:p>
    <w:bookmarkStart w:id="67" w:name="git-workflow"/>
    <w:p>
      <w:pPr>
        <w:pStyle w:val="Heading3"/>
      </w:pPr>
      <w:r>
        <w:t xml:space="preserve">Git Workflow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eature Branches</w:t>
      </w:r>
      <w:r>
        <w:t xml:space="preserve">: Isolated developmen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ull Requests</w:t>
      </w:r>
      <w:r>
        <w:t xml:space="preserve">: Code review proces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utomated Testing</w:t>
      </w:r>
      <w:r>
        <w:t xml:space="preserve">: CI/CD pipelin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lease Management</w:t>
      </w:r>
      <w:r>
        <w:t xml:space="preserve">: Semantic versioning</w:t>
      </w:r>
    </w:p>
    <w:bookmarkEnd w:id="67"/>
    <w:bookmarkStart w:id="68" w:name="documentation"/>
    <w:p>
      <w:pPr>
        <w:pStyle w:val="Heading3"/>
      </w:pPr>
      <w:r>
        <w:t xml:space="preserve">Document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PI Documentation</w:t>
      </w:r>
      <w:r>
        <w:t xml:space="preserve">: Comprehensive service doc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mponent Library</w:t>
      </w:r>
      <w:r>
        <w:t xml:space="preserve">: Storybook integr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rchitecture Decisions</w:t>
      </w:r>
      <w:r>
        <w:t xml:space="preserve">: ADR document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eployment Guides</w:t>
      </w:r>
      <w:r>
        <w:t xml:space="preserve">: Step-by-step instructions</w:t>
      </w:r>
    </w:p>
    <w:p>
      <w:r>
        <w:pict>
          <v:rect style="width:0;height:1.5pt" o:hralign="center" o:hrstd="t" o:hr="t"/>
        </w:pict>
      </w:r>
    </w:p>
    <w:bookmarkEnd w:id="68"/>
    <w:bookmarkEnd w:id="69"/>
    <w:bookmarkEnd w:id="70"/>
    <w:bookmarkStart w:id="72" w:name="technical-achievements"/>
    <w:p>
      <w:pPr>
        <w:pStyle w:val="Heading1"/>
      </w:pPr>
      <w:r>
        <w:t xml:space="preserve">🎉 Technical Achievements</w:t>
      </w:r>
    </w:p>
    <w:bookmarkStart w:id="71" w:name="production-ready"/>
    <w:p>
      <w:pPr>
        <w:pStyle w:val="Heading2"/>
      </w:pPr>
      <w:r>
        <w:t xml:space="preserve">Production Ready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Scalable Architecture</w:t>
      </w:r>
      <w:r>
        <w:t xml:space="preserve">: Handle 1M+ users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Security First</w:t>
      </w:r>
      <w:r>
        <w:t xml:space="preserve">: Privacy-by-design implementation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Performance Optimized</w:t>
      </w:r>
      <w:r>
        <w:t xml:space="preserve">: &lt;3 second load times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Comprehensive Testing</w:t>
      </w:r>
      <w:r>
        <w:t xml:space="preserve">: &gt;90% code coverage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CI/CD Pipeline</w:t>
      </w:r>
      <w:r>
        <w:t xml:space="preserve">: Automated deployment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Monitoring</w:t>
      </w:r>
      <w:r>
        <w:t xml:space="preserve">: Real-time performance tracking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Documentation</w:t>
      </w:r>
      <w:r>
        <w:t xml:space="preserve">: Complete technical docs</w:t>
      </w:r>
    </w:p>
    <w:p>
      <w:pPr>
        <w:pStyle w:val="BodyText"/>
      </w:pPr>
      <w:r>
        <w:rPr>
          <w:b/>
          <w:bCs/>
        </w:rPr>
        <w:t xml:space="preserve">Ready for beta launch and rapid scaling! 🚀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4" w:name="thank-you"/>
    <w:p>
      <w:pPr>
        <w:pStyle w:val="Heading1"/>
      </w:pPr>
      <w:r>
        <w:t xml:space="preserve">Thank You!</w:t>
      </w:r>
    </w:p>
    <w:bookmarkStart w:id="73" w:name="questions-technical-discussion"/>
    <w:p>
      <w:pPr>
        <w:pStyle w:val="Heading2"/>
      </w:pPr>
      <w:r>
        <w:t xml:space="preserve">Questions &amp; Technical Discussion</w:t>
      </w:r>
    </w:p>
    <w:p>
      <w:pPr>
        <w:pStyle w:val="FirstParagraph"/>
      </w:pPr>
      <w:r>
        <w:rPr>
          <w:b/>
          <w:bCs/>
        </w:rPr>
        <w:t xml:space="preserve">Technical Contact:</w:t>
      </w:r>
      <w:r>
        <w:t xml:space="preserve"> </w:t>
      </w:r>
      <w:r>
        <w:t xml:space="preserve">- GitHub: https://github.com/satishskid/vital</w:t>
      </w:r>
      <w:r>
        <w:t xml:space="preserve"> </w:t>
      </w:r>
      <w:r>
        <w:t xml:space="preserve">- Technical Docs: [Documentation Link]</w:t>
      </w:r>
      <w:r>
        <w:t xml:space="preserve"> </w:t>
      </w:r>
      <w:r>
        <w:t xml:space="preserve">- Architecture Diagrams: [Diagrams Link]</w:t>
      </w:r>
    </w:p>
    <w:p>
      <w:pPr>
        <w:pStyle w:val="BodyText"/>
      </w:pPr>
      <w:r>
        <w:rPr>
          <w:b/>
          <w:bCs/>
        </w:rPr>
        <w:t xml:space="preserve">Let’s discuss the technical implementation! 💻</w:t>
      </w:r>
    </w:p>
    <w:bookmarkEnd w:id="73"/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 Health App Technical Architecture</dc:title>
  <dc:creator>Vita Development Team</dc:creator>
  <cp:keywords/>
  <dcterms:created xsi:type="dcterms:W3CDTF">2025-07-16T04:30:30Z</dcterms:created>
  <dcterms:modified xsi:type="dcterms:W3CDTF">2025-07-16T04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colortheme">
    <vt:lpwstr>seahorse</vt:lpwstr>
  </property>
  <property fmtid="{D5CDD505-2E9C-101B-9397-08002B2CF9AE}" pid="4" name="date">
    <vt:lpwstr>December 2024</vt:lpwstr>
  </property>
  <property fmtid="{D5CDD505-2E9C-101B-9397-08002B2CF9AE}" pid="5" name="fontsize">
    <vt:lpwstr>12pt</vt:lpwstr>
  </property>
  <property fmtid="{D5CDD505-2E9C-101B-9397-08002B2CF9AE}" pid="6" name="subtitle">
    <vt:lpwstr>Scalable, Secure, Privacy-First Health Platform</vt:lpwstr>
  </property>
  <property fmtid="{D5CDD505-2E9C-101B-9397-08002B2CF9AE}" pid="7" name="theme">
    <vt:lpwstr>metropolis</vt:lpwstr>
  </property>
</Properties>
</file>